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Elena</w:t>
      </w:r>
      <w:r>
        <w:t xml:space="preserve"> </w:t>
      </w:r>
      <w:r>
        <w:t xml:space="preserve">Kassianidou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4,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5483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Elena Kassianidou</dc:creator>
  <dcterms:created xsi:type="dcterms:W3CDTF">2020-06-04T17:27:00Z</dcterms:created>
  <dcterms:modified xsi:type="dcterms:W3CDTF">2020-06-04T17:27:00Z</dcterms:modified>
</cp:coreProperties>
</file>